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B0AE9B" w14:textId="77777777" w:rsidR="00AC1BA4" w:rsidRPr="00B70096" w:rsidRDefault="00AC1BA4" w:rsidP="00AC1BA4">
      <w:pPr>
        <w:pStyle w:val="NoSpacing"/>
        <w:jc w:val="center"/>
        <w:rPr>
          <w:bCs/>
        </w:rPr>
      </w:pPr>
    </w:p>
    <w:p w14:paraId="4E272D27" w14:textId="7DC324E0" w:rsidR="00E837B2" w:rsidRPr="00C71A1F" w:rsidRDefault="00C3604A" w:rsidP="00E837B2">
      <w:pPr>
        <w:pStyle w:val="NoSpacing"/>
        <w:jc w:val="both"/>
        <w:rPr>
          <w:bCs/>
          <w:lang w:val="en-US"/>
        </w:rPr>
      </w:pPr>
      <w:bookmarkStart w:id="0" w:name="_Hlk114681640"/>
      <w:r>
        <w:rPr>
          <w:bCs/>
          <w:lang w:val="en-US"/>
        </w:rPr>
        <w:t xml:space="preserve">For the discipline </w:t>
      </w:r>
      <w:r w:rsidR="005B6797" w:rsidRPr="00B70096">
        <w:rPr>
          <w:b/>
        </w:rPr>
        <w:t>„</w:t>
      </w:r>
      <w:bookmarkStart w:id="1" w:name="_Hlk212194770"/>
      <w:r>
        <w:rPr>
          <w:b/>
          <w:bCs/>
          <w:lang w:val="en-US"/>
        </w:rPr>
        <w:t xml:space="preserve">SPORT - </w:t>
      </w:r>
      <w:proofErr w:type="gramStart"/>
      <w:r>
        <w:rPr>
          <w:b/>
          <w:bCs/>
          <w:lang w:val="en-US"/>
        </w:rPr>
        <w:t>KINESITHERAPY</w:t>
      </w:r>
      <w:r w:rsidR="005B6797" w:rsidRPr="00B70096">
        <w:rPr>
          <w:b/>
          <w:bCs/>
        </w:rPr>
        <w:t>“</w:t>
      </w:r>
      <w:bookmarkEnd w:id="0"/>
      <w:bookmarkEnd w:id="1"/>
      <w:r w:rsidR="001C3A60">
        <w:rPr>
          <w:bCs/>
          <w:lang w:val="en-US"/>
        </w:rPr>
        <w:t xml:space="preserve"> </w:t>
      </w:r>
      <w:r w:rsidR="00A61E52">
        <w:rPr>
          <w:bCs/>
          <w:lang w:val="en-US"/>
        </w:rPr>
        <w:t>there</w:t>
      </w:r>
      <w:proofErr w:type="gramEnd"/>
      <w:r w:rsidR="00A61E52">
        <w:rPr>
          <w:bCs/>
          <w:lang w:val="en-US"/>
        </w:rPr>
        <w:t xml:space="preserve"> is no online registration for students</w:t>
      </w:r>
      <w:r w:rsidR="00625343">
        <w:rPr>
          <w:bCs/>
          <w:lang w:val="en-US"/>
        </w:rPr>
        <w:t xml:space="preserve"> with health problems</w:t>
      </w:r>
      <w:r w:rsidR="00E837B2" w:rsidRPr="00B70096">
        <w:rPr>
          <w:bCs/>
        </w:rPr>
        <w:t xml:space="preserve">. </w:t>
      </w:r>
      <w:r w:rsidR="00C71A1F">
        <w:rPr>
          <w:bCs/>
          <w:lang w:val="en-US"/>
        </w:rPr>
        <w:t>Registrations ta</w:t>
      </w:r>
      <w:r w:rsidR="000A1406">
        <w:rPr>
          <w:bCs/>
          <w:lang w:val="en-US"/>
        </w:rPr>
        <w:t>k</w:t>
      </w:r>
      <w:r w:rsidR="00C71A1F">
        <w:rPr>
          <w:bCs/>
          <w:lang w:val="en-US"/>
        </w:rPr>
        <w:t>e</w:t>
      </w:r>
      <w:r w:rsidR="000A1406">
        <w:rPr>
          <w:bCs/>
          <w:lang w:val="en-US"/>
        </w:rPr>
        <w:t>s</w:t>
      </w:r>
      <w:r w:rsidR="00C71A1F">
        <w:rPr>
          <w:bCs/>
          <w:lang w:val="en-US"/>
        </w:rPr>
        <w:t xml:space="preserve"> place </w:t>
      </w:r>
      <w:proofErr w:type="spellStart"/>
      <w:r w:rsidR="000A1406">
        <w:rPr>
          <w:bCs/>
          <w:lang w:val="en-US"/>
        </w:rPr>
        <w:t>a</w:t>
      </w:r>
      <w:r w:rsidR="006761C2">
        <w:rPr>
          <w:bCs/>
          <w:lang w:val="en-US"/>
        </w:rPr>
        <w:t>t</w:t>
      </w:r>
      <w:proofErr w:type="spellEnd"/>
      <w:r w:rsidR="000A1406">
        <w:rPr>
          <w:bCs/>
          <w:lang w:val="en-US"/>
        </w:rPr>
        <w:t xml:space="preserve"> the </w:t>
      </w:r>
      <w:r w:rsidR="006761C2">
        <w:rPr>
          <w:bCs/>
          <w:lang w:val="en-US"/>
        </w:rPr>
        <w:t>Kinesitherapy Centre, Rectorate.</w:t>
      </w:r>
    </w:p>
    <w:p w14:paraId="02727B13" w14:textId="77777777" w:rsidR="00EE76CF" w:rsidRDefault="00EE76CF" w:rsidP="00AC1BA4">
      <w:pPr>
        <w:pStyle w:val="NoSpacing"/>
        <w:jc w:val="both"/>
        <w:rPr>
          <w:bCs/>
        </w:rPr>
      </w:pPr>
    </w:p>
    <w:p w14:paraId="4FFC0E87" w14:textId="20F5D0A1" w:rsidR="00AC1BA4" w:rsidRPr="00B70096" w:rsidRDefault="00813170" w:rsidP="00AC1BA4">
      <w:pPr>
        <w:pStyle w:val="NoSpacing"/>
        <w:jc w:val="both"/>
        <w:rPr>
          <w:bCs/>
        </w:rPr>
      </w:pPr>
      <w:r>
        <w:rPr>
          <w:bCs/>
          <w:lang w:val="en-US"/>
        </w:rPr>
        <w:t>Schedule for registration</w:t>
      </w:r>
      <w:r w:rsidR="004357AE" w:rsidRPr="00B70096">
        <w:rPr>
          <w:bCs/>
        </w:rPr>
        <w:t xml:space="preserve"> </w:t>
      </w:r>
      <w:r w:rsidR="004357AE" w:rsidRPr="00B70096">
        <w:rPr>
          <w:b/>
        </w:rPr>
        <w:t>„</w:t>
      </w:r>
      <w:r>
        <w:rPr>
          <w:b/>
          <w:bCs/>
          <w:lang w:val="en-US"/>
        </w:rPr>
        <w:t xml:space="preserve">SPORT - </w:t>
      </w:r>
      <w:proofErr w:type="gramStart"/>
      <w:r>
        <w:rPr>
          <w:b/>
          <w:bCs/>
          <w:lang w:val="en-US"/>
        </w:rPr>
        <w:t>KINESITHERAPY</w:t>
      </w:r>
      <w:r w:rsidRPr="00B70096">
        <w:rPr>
          <w:b/>
          <w:bCs/>
        </w:rPr>
        <w:t>“</w:t>
      </w:r>
      <w:r>
        <w:rPr>
          <w:bCs/>
          <w:lang w:val="en-US"/>
        </w:rPr>
        <w:t xml:space="preserve"> </w:t>
      </w:r>
      <w:r>
        <w:rPr>
          <w:bCs/>
          <w:lang w:val="en-US"/>
        </w:rPr>
        <w:t>for</w:t>
      </w:r>
      <w:proofErr w:type="gramEnd"/>
      <w:r>
        <w:rPr>
          <w:bCs/>
          <w:lang w:val="en-US"/>
        </w:rPr>
        <w:t xml:space="preserve"> the academic year</w:t>
      </w:r>
      <w:r w:rsidR="00AC1BA4" w:rsidRPr="00B70096">
        <w:rPr>
          <w:bCs/>
        </w:rPr>
        <w:t xml:space="preserve"> </w:t>
      </w:r>
      <w:r w:rsidR="00AC1BA4" w:rsidRPr="00B70096">
        <w:t>20</w:t>
      </w:r>
      <w:r w:rsidR="00E837B2" w:rsidRPr="00B70096">
        <w:rPr>
          <w:lang w:val="en-US"/>
        </w:rPr>
        <w:t>2</w:t>
      </w:r>
      <w:r w:rsidR="009D4F09">
        <w:rPr>
          <w:lang w:val="en-US"/>
        </w:rPr>
        <w:t>5</w:t>
      </w:r>
      <w:r w:rsidR="00994EE7" w:rsidRPr="00B70096">
        <w:t>/20</w:t>
      </w:r>
      <w:r w:rsidR="00E837B2" w:rsidRPr="00B70096">
        <w:rPr>
          <w:lang w:val="en-US"/>
        </w:rPr>
        <w:t>2</w:t>
      </w:r>
      <w:r w:rsidR="009D4F09">
        <w:rPr>
          <w:lang w:val="en-US"/>
        </w:rPr>
        <w:t>6</w:t>
      </w:r>
      <w:r w:rsidR="0039054B" w:rsidRPr="00B70096">
        <w:rPr>
          <w:bCs/>
        </w:rPr>
        <w:t>:</w:t>
      </w:r>
    </w:p>
    <w:p w14:paraId="010470C7" w14:textId="77777777" w:rsidR="00B70096" w:rsidRPr="00B70096" w:rsidRDefault="00B70096" w:rsidP="00AC1BA4">
      <w:pPr>
        <w:pStyle w:val="NoSpacing"/>
        <w:jc w:val="both"/>
        <w:rPr>
          <w:bCs/>
          <w:lang w:val="en-US"/>
        </w:rPr>
      </w:pPr>
    </w:p>
    <w:p w14:paraId="78D9B522" w14:textId="77777777" w:rsidR="00C95557" w:rsidRPr="00C95557" w:rsidRDefault="00C95557" w:rsidP="00C95557">
      <w:pPr>
        <w:pStyle w:val="NoSpacing"/>
        <w:rPr>
          <w:bCs/>
        </w:rPr>
      </w:pPr>
      <w:bookmarkStart w:id="2" w:name="_Hlk115172557"/>
      <w:bookmarkStart w:id="3" w:name="_Hlk114678709"/>
      <w:bookmarkStart w:id="4" w:name="_Hlk177143238"/>
    </w:p>
    <w:p w14:paraId="772C28B5" w14:textId="42F12405" w:rsidR="00B101A9" w:rsidRPr="00206529" w:rsidRDefault="00206529" w:rsidP="00873BFB">
      <w:pPr>
        <w:pStyle w:val="NoSpacing"/>
        <w:rPr>
          <w:b/>
          <w:lang w:val="en-US"/>
        </w:rPr>
      </w:pPr>
      <w:r>
        <w:rPr>
          <w:b/>
          <w:lang w:val="en-US"/>
        </w:rPr>
        <w:t xml:space="preserve">Chief. assist. Gergana </w:t>
      </w:r>
      <w:proofErr w:type="spellStart"/>
      <w:r>
        <w:rPr>
          <w:b/>
          <w:lang w:val="en-US"/>
        </w:rPr>
        <w:t>D</w:t>
      </w:r>
      <w:r w:rsidR="005651D8">
        <w:rPr>
          <w:b/>
          <w:lang w:val="en-US"/>
        </w:rPr>
        <w:t>e</w:t>
      </w:r>
      <w:r>
        <w:rPr>
          <w:b/>
          <w:lang w:val="en-US"/>
        </w:rPr>
        <w:t>spotova</w:t>
      </w:r>
      <w:proofErr w:type="spellEnd"/>
      <w:r>
        <w:rPr>
          <w:b/>
          <w:lang w:val="en-US"/>
        </w:rPr>
        <w:t>, PhD</w:t>
      </w:r>
    </w:p>
    <w:bookmarkEnd w:id="2"/>
    <w:bookmarkEnd w:id="3"/>
    <w:bookmarkEnd w:id="4"/>
    <w:p w14:paraId="45456BE2" w14:textId="4DB658A5" w:rsidR="00C95557" w:rsidRPr="005651D8" w:rsidRDefault="00C95557" w:rsidP="00C95557">
      <w:pPr>
        <w:pStyle w:val="NoSpacing"/>
        <w:tabs>
          <w:tab w:val="left" w:pos="1187"/>
        </w:tabs>
        <w:jc w:val="both"/>
        <w:rPr>
          <w:bCs/>
          <w:lang w:val="en-US"/>
        </w:rPr>
      </w:pPr>
      <w:r w:rsidRPr="00C95557">
        <w:rPr>
          <w:bCs/>
        </w:rPr>
        <w:t>0</w:t>
      </w:r>
      <w:r w:rsidR="009D4F09">
        <w:rPr>
          <w:bCs/>
          <w:lang w:val="en-US"/>
        </w:rPr>
        <w:t>6</w:t>
      </w:r>
      <w:r w:rsidRPr="00C95557">
        <w:rPr>
          <w:bCs/>
        </w:rPr>
        <w:t>.10.202</w:t>
      </w:r>
      <w:r w:rsidR="009D4F09">
        <w:rPr>
          <w:bCs/>
          <w:lang w:val="en-US"/>
        </w:rPr>
        <w:t>5</w:t>
      </w:r>
      <w:r w:rsidRPr="00C95557">
        <w:rPr>
          <w:bCs/>
        </w:rPr>
        <w:t xml:space="preserve">  (</w:t>
      </w:r>
      <w:r w:rsidR="001C3A60">
        <w:rPr>
          <w:bCs/>
          <w:lang w:val="en-US"/>
        </w:rPr>
        <w:t>Monday</w:t>
      </w:r>
      <w:r w:rsidRPr="00C95557">
        <w:rPr>
          <w:bCs/>
        </w:rPr>
        <w:t xml:space="preserve">) – </w:t>
      </w:r>
      <w:bookmarkStart w:id="5" w:name="_Hlk177144019"/>
      <w:r w:rsidR="004F5369">
        <w:rPr>
          <w:bCs/>
        </w:rPr>
        <w:t>0</w:t>
      </w:r>
      <w:r w:rsidR="007473E6">
        <w:rPr>
          <w:bCs/>
        </w:rPr>
        <w:t>9</w:t>
      </w:r>
      <w:r w:rsidRPr="00C95557">
        <w:rPr>
          <w:bCs/>
        </w:rPr>
        <w:t>:</w:t>
      </w:r>
      <w:r w:rsidR="00A474E3">
        <w:rPr>
          <w:bCs/>
        </w:rPr>
        <w:t>3</w:t>
      </w:r>
      <w:r w:rsidR="007473E6">
        <w:rPr>
          <w:bCs/>
        </w:rPr>
        <w:t>0-</w:t>
      </w:r>
      <w:r w:rsidRPr="00C95557">
        <w:rPr>
          <w:bCs/>
        </w:rPr>
        <w:t>1</w:t>
      </w:r>
      <w:r w:rsidR="005A2E63">
        <w:rPr>
          <w:bCs/>
        </w:rPr>
        <w:t>1</w:t>
      </w:r>
      <w:r w:rsidRPr="00C95557">
        <w:rPr>
          <w:bCs/>
        </w:rPr>
        <w:t>:</w:t>
      </w:r>
      <w:r w:rsidR="005A2E63">
        <w:rPr>
          <w:bCs/>
        </w:rPr>
        <w:t>3</w:t>
      </w:r>
      <w:r w:rsidRPr="00C95557">
        <w:rPr>
          <w:bCs/>
        </w:rPr>
        <w:t>0</w:t>
      </w:r>
      <w:r w:rsidR="004F5369">
        <w:rPr>
          <w:bCs/>
        </w:rPr>
        <w:t xml:space="preserve"> – </w:t>
      </w:r>
      <w:bookmarkStart w:id="6" w:name="_Hlk212195063"/>
      <w:bookmarkEnd w:id="5"/>
      <w:proofErr w:type="spellStart"/>
      <w:r w:rsidR="005651D8">
        <w:rPr>
          <w:bCs/>
          <w:lang w:val="en-US"/>
        </w:rPr>
        <w:t>Kinesitheraphy</w:t>
      </w:r>
      <w:proofErr w:type="spellEnd"/>
      <w:r w:rsidR="005651D8">
        <w:rPr>
          <w:bCs/>
          <w:lang w:val="en-US"/>
        </w:rPr>
        <w:t xml:space="preserve"> Centre, Rectorate</w:t>
      </w:r>
      <w:bookmarkEnd w:id="6"/>
    </w:p>
    <w:p w14:paraId="4A348D77" w14:textId="6B9FBAF1" w:rsidR="004F5369" w:rsidRPr="004F5369" w:rsidRDefault="004F5369" w:rsidP="004F5369">
      <w:pPr>
        <w:pStyle w:val="NoSpacing"/>
        <w:tabs>
          <w:tab w:val="left" w:pos="1187"/>
        </w:tabs>
        <w:jc w:val="both"/>
        <w:rPr>
          <w:bCs/>
        </w:rPr>
      </w:pPr>
      <w:proofErr w:type="gramStart"/>
      <w:r w:rsidRPr="004F5369">
        <w:rPr>
          <w:bCs/>
          <w:lang w:val="en-US"/>
        </w:rPr>
        <w:t>0</w:t>
      </w:r>
      <w:r w:rsidR="009D4F09">
        <w:rPr>
          <w:bCs/>
        </w:rPr>
        <w:t>8</w:t>
      </w:r>
      <w:r w:rsidRPr="004F5369">
        <w:rPr>
          <w:bCs/>
          <w:lang w:val="en-US"/>
        </w:rPr>
        <w:t>.10.202</w:t>
      </w:r>
      <w:r w:rsidR="009D4F09">
        <w:rPr>
          <w:bCs/>
        </w:rPr>
        <w:t>5</w:t>
      </w:r>
      <w:r w:rsidRPr="004F5369">
        <w:rPr>
          <w:bCs/>
          <w:lang w:val="en-US"/>
        </w:rPr>
        <w:t xml:space="preserve"> </w:t>
      </w:r>
      <w:r w:rsidRPr="004F5369">
        <w:rPr>
          <w:bCs/>
        </w:rPr>
        <w:t xml:space="preserve"> (</w:t>
      </w:r>
      <w:proofErr w:type="gramEnd"/>
      <w:r w:rsidR="001C3A60">
        <w:rPr>
          <w:bCs/>
          <w:lang w:val="en-US"/>
        </w:rPr>
        <w:t>Wednesday</w:t>
      </w:r>
      <w:r w:rsidRPr="004F5369">
        <w:rPr>
          <w:bCs/>
        </w:rPr>
        <w:t xml:space="preserve">) </w:t>
      </w:r>
      <w:bookmarkStart w:id="7" w:name="_Hlk177151153"/>
      <w:r w:rsidRPr="004F5369">
        <w:rPr>
          <w:bCs/>
        </w:rPr>
        <w:t>–</w:t>
      </w:r>
      <w:bookmarkEnd w:id="7"/>
      <w:r w:rsidRPr="004F5369">
        <w:rPr>
          <w:bCs/>
        </w:rPr>
        <w:t xml:space="preserve"> </w:t>
      </w:r>
      <w:r>
        <w:rPr>
          <w:bCs/>
        </w:rPr>
        <w:t>0</w:t>
      </w:r>
      <w:r w:rsidR="007473E6">
        <w:rPr>
          <w:bCs/>
        </w:rPr>
        <w:t>9</w:t>
      </w:r>
      <w:r w:rsidRPr="004F5369">
        <w:rPr>
          <w:bCs/>
        </w:rPr>
        <w:t>.</w:t>
      </w:r>
      <w:r w:rsidR="00A474E3">
        <w:rPr>
          <w:bCs/>
        </w:rPr>
        <w:t>3</w:t>
      </w:r>
      <w:r w:rsidR="007473E6">
        <w:rPr>
          <w:bCs/>
        </w:rPr>
        <w:t>0 -</w:t>
      </w:r>
      <w:r w:rsidRPr="004F5369">
        <w:rPr>
          <w:bCs/>
        </w:rPr>
        <w:t>1</w:t>
      </w:r>
      <w:r w:rsidR="005A2E63">
        <w:rPr>
          <w:bCs/>
        </w:rPr>
        <w:t>1</w:t>
      </w:r>
      <w:r w:rsidRPr="004F5369">
        <w:rPr>
          <w:bCs/>
        </w:rPr>
        <w:t>.</w:t>
      </w:r>
      <w:r w:rsidR="007C6AE8">
        <w:rPr>
          <w:bCs/>
        </w:rPr>
        <w:t>3</w:t>
      </w:r>
      <w:r w:rsidRPr="004F5369">
        <w:rPr>
          <w:bCs/>
        </w:rPr>
        <w:t xml:space="preserve">0 – </w:t>
      </w:r>
      <w:proofErr w:type="spellStart"/>
      <w:r w:rsidR="00412807">
        <w:rPr>
          <w:bCs/>
          <w:lang w:val="en-US"/>
        </w:rPr>
        <w:t>Kinesitheraphy</w:t>
      </w:r>
      <w:proofErr w:type="spellEnd"/>
      <w:r w:rsidR="00412807">
        <w:rPr>
          <w:bCs/>
          <w:lang w:val="en-US"/>
        </w:rPr>
        <w:t xml:space="preserve"> Centre, Rectorate</w:t>
      </w:r>
    </w:p>
    <w:p w14:paraId="728BDF3F" w14:textId="4AABC929" w:rsidR="004F5369" w:rsidRDefault="009D4F09" w:rsidP="004F5369">
      <w:pPr>
        <w:pStyle w:val="NoSpacing"/>
        <w:tabs>
          <w:tab w:val="left" w:pos="1187"/>
        </w:tabs>
        <w:jc w:val="both"/>
        <w:rPr>
          <w:bCs/>
        </w:rPr>
      </w:pPr>
      <w:r>
        <w:rPr>
          <w:bCs/>
        </w:rPr>
        <w:t>13</w:t>
      </w:r>
      <w:r w:rsidR="004F5369" w:rsidRPr="00C95557">
        <w:rPr>
          <w:bCs/>
        </w:rPr>
        <w:t>.10.202</w:t>
      </w:r>
      <w:r>
        <w:rPr>
          <w:bCs/>
        </w:rPr>
        <w:t>5</w:t>
      </w:r>
      <w:r w:rsidR="004F5369" w:rsidRPr="00C95557">
        <w:rPr>
          <w:bCs/>
        </w:rPr>
        <w:t xml:space="preserve">  (</w:t>
      </w:r>
      <w:r w:rsidR="001C3A60">
        <w:rPr>
          <w:bCs/>
          <w:lang w:val="en-US"/>
        </w:rPr>
        <w:t>Monday</w:t>
      </w:r>
      <w:r w:rsidR="004F5369" w:rsidRPr="00C95557">
        <w:rPr>
          <w:bCs/>
        </w:rPr>
        <w:t>)</w:t>
      </w:r>
      <w:r w:rsidR="004F5369">
        <w:rPr>
          <w:bCs/>
        </w:rPr>
        <w:t xml:space="preserve"> – </w:t>
      </w:r>
      <w:r w:rsidR="004F5369" w:rsidRPr="004F5369">
        <w:rPr>
          <w:bCs/>
        </w:rPr>
        <w:t>0</w:t>
      </w:r>
      <w:r w:rsidR="005A2E63">
        <w:rPr>
          <w:bCs/>
        </w:rPr>
        <w:t>9</w:t>
      </w:r>
      <w:r w:rsidR="004F5369" w:rsidRPr="00C95557">
        <w:rPr>
          <w:bCs/>
        </w:rPr>
        <w:t>:</w:t>
      </w:r>
      <w:r w:rsidR="00A474E3">
        <w:rPr>
          <w:bCs/>
        </w:rPr>
        <w:t>3</w:t>
      </w:r>
      <w:r w:rsidR="004F5369" w:rsidRPr="00C95557">
        <w:rPr>
          <w:bCs/>
        </w:rPr>
        <w:t>0</w:t>
      </w:r>
      <w:r w:rsidR="007473E6">
        <w:rPr>
          <w:bCs/>
        </w:rPr>
        <w:t>-</w:t>
      </w:r>
      <w:r w:rsidR="004F5369" w:rsidRPr="00C95557">
        <w:rPr>
          <w:bCs/>
        </w:rPr>
        <w:t>1</w:t>
      </w:r>
      <w:r w:rsidR="007473E6">
        <w:rPr>
          <w:bCs/>
        </w:rPr>
        <w:t>1</w:t>
      </w:r>
      <w:r w:rsidR="004F5369" w:rsidRPr="00C95557">
        <w:rPr>
          <w:bCs/>
        </w:rPr>
        <w:t>:</w:t>
      </w:r>
      <w:r w:rsidR="007C6AE8">
        <w:rPr>
          <w:bCs/>
        </w:rPr>
        <w:t>3</w:t>
      </w:r>
      <w:r w:rsidR="004F5369" w:rsidRPr="00C95557">
        <w:rPr>
          <w:bCs/>
        </w:rPr>
        <w:t>0</w:t>
      </w:r>
      <w:r w:rsidR="004F5369" w:rsidRPr="004F5369">
        <w:rPr>
          <w:bCs/>
        </w:rPr>
        <w:t xml:space="preserve"> – </w:t>
      </w:r>
      <w:proofErr w:type="spellStart"/>
      <w:r w:rsidR="00412807">
        <w:rPr>
          <w:bCs/>
          <w:lang w:val="en-US"/>
        </w:rPr>
        <w:t>Kinesitheraphy</w:t>
      </w:r>
      <w:proofErr w:type="spellEnd"/>
      <w:r w:rsidR="00412807">
        <w:rPr>
          <w:bCs/>
          <w:lang w:val="en-US"/>
        </w:rPr>
        <w:t xml:space="preserve"> Centre, Rectorate</w:t>
      </w:r>
    </w:p>
    <w:p w14:paraId="0AF799DC" w14:textId="37405A30" w:rsidR="004F5369" w:rsidRPr="004F5369" w:rsidRDefault="004F5369" w:rsidP="004F5369">
      <w:pPr>
        <w:pStyle w:val="NoSpacing"/>
        <w:rPr>
          <w:bCs/>
        </w:rPr>
      </w:pPr>
      <w:r>
        <w:rPr>
          <w:bCs/>
        </w:rPr>
        <w:t>1</w:t>
      </w:r>
      <w:r w:rsidR="009D4F09">
        <w:rPr>
          <w:bCs/>
        </w:rPr>
        <w:t>5</w:t>
      </w:r>
      <w:r w:rsidRPr="004F5369">
        <w:rPr>
          <w:bCs/>
          <w:lang w:val="en-US"/>
        </w:rPr>
        <w:t>.10.202</w:t>
      </w:r>
      <w:r w:rsidR="009D4F09">
        <w:rPr>
          <w:bCs/>
        </w:rPr>
        <w:t>5</w:t>
      </w:r>
      <w:r w:rsidRPr="004F5369">
        <w:rPr>
          <w:bCs/>
          <w:lang w:val="en-US"/>
        </w:rPr>
        <w:t xml:space="preserve"> </w:t>
      </w:r>
      <w:r w:rsidRPr="004F5369">
        <w:rPr>
          <w:bCs/>
        </w:rPr>
        <w:t xml:space="preserve"> (</w:t>
      </w:r>
      <w:r w:rsidR="001C3A60">
        <w:rPr>
          <w:bCs/>
          <w:lang w:val="en-US"/>
        </w:rPr>
        <w:t>Wednesday</w:t>
      </w:r>
      <w:r w:rsidRPr="004F5369">
        <w:rPr>
          <w:bCs/>
        </w:rPr>
        <w:t>) – 09.</w:t>
      </w:r>
      <w:r w:rsidR="00A474E3">
        <w:rPr>
          <w:bCs/>
        </w:rPr>
        <w:t>3</w:t>
      </w:r>
      <w:r w:rsidRPr="004F5369">
        <w:rPr>
          <w:bCs/>
        </w:rPr>
        <w:t>0</w:t>
      </w:r>
      <w:r w:rsidR="007473E6">
        <w:rPr>
          <w:bCs/>
        </w:rPr>
        <w:t xml:space="preserve"> -</w:t>
      </w:r>
      <w:r w:rsidRPr="004F5369">
        <w:rPr>
          <w:bCs/>
        </w:rPr>
        <w:t>1</w:t>
      </w:r>
      <w:r w:rsidR="007473E6">
        <w:rPr>
          <w:bCs/>
        </w:rPr>
        <w:t>1</w:t>
      </w:r>
      <w:r w:rsidRPr="004F5369">
        <w:rPr>
          <w:bCs/>
        </w:rPr>
        <w:t>.</w:t>
      </w:r>
      <w:r w:rsidR="007C6AE8">
        <w:rPr>
          <w:bCs/>
        </w:rPr>
        <w:t>3</w:t>
      </w:r>
      <w:r w:rsidRPr="004F5369">
        <w:rPr>
          <w:bCs/>
        </w:rPr>
        <w:t xml:space="preserve">0 – </w:t>
      </w:r>
      <w:proofErr w:type="spellStart"/>
      <w:r w:rsidR="00412807">
        <w:rPr>
          <w:bCs/>
          <w:lang w:val="en-US"/>
        </w:rPr>
        <w:t>Kinesitheraphy</w:t>
      </w:r>
      <w:proofErr w:type="spellEnd"/>
      <w:r w:rsidR="00412807">
        <w:rPr>
          <w:bCs/>
          <w:lang w:val="en-US"/>
        </w:rPr>
        <w:t xml:space="preserve"> Centre, Rectorate</w:t>
      </w:r>
    </w:p>
    <w:p w14:paraId="457BDD3E" w14:textId="77777777" w:rsidR="00B40330" w:rsidRPr="000D6CA3" w:rsidRDefault="00B40330" w:rsidP="00386F63">
      <w:pPr>
        <w:pStyle w:val="NoSpacing"/>
        <w:tabs>
          <w:tab w:val="left" w:pos="1187"/>
        </w:tabs>
        <w:jc w:val="both"/>
        <w:rPr>
          <w:bCs/>
          <w:lang w:val="en-US"/>
        </w:rPr>
      </w:pPr>
    </w:p>
    <w:p w14:paraId="6F97912D" w14:textId="385E668E" w:rsidR="00485AD5" w:rsidRPr="000D6CA3" w:rsidRDefault="00485AD5" w:rsidP="00873BFB">
      <w:pPr>
        <w:pStyle w:val="NoSpacing"/>
        <w:jc w:val="both"/>
        <w:rPr>
          <w:bCs/>
          <w:lang w:val="en-US"/>
        </w:rPr>
      </w:pPr>
    </w:p>
    <w:p w14:paraId="2065A942" w14:textId="77777777" w:rsidR="00B40330" w:rsidRDefault="00B40330" w:rsidP="00380D90">
      <w:pPr>
        <w:pStyle w:val="NoSpacing"/>
        <w:jc w:val="both"/>
        <w:rPr>
          <w:b/>
          <w:lang w:val="en-US"/>
        </w:rPr>
      </w:pPr>
    </w:p>
    <w:p w14:paraId="24A96F00" w14:textId="7A06D90D" w:rsidR="00917E23" w:rsidRDefault="00A56E6C" w:rsidP="00380D90">
      <w:pPr>
        <w:pStyle w:val="NoSpacing"/>
        <w:jc w:val="both"/>
        <w:rPr>
          <w:b/>
          <w:lang w:val="en-US"/>
        </w:rPr>
      </w:pPr>
      <w:r>
        <w:rPr>
          <w:b/>
          <w:lang w:val="en-US"/>
        </w:rPr>
        <w:t xml:space="preserve">Required documents: </w:t>
      </w:r>
      <w:r w:rsidRPr="00647085">
        <w:rPr>
          <w:lang w:val="en-US"/>
        </w:rPr>
        <w:t xml:space="preserve">medical </w:t>
      </w:r>
      <w:r w:rsidR="00D86A8E" w:rsidRPr="00647085">
        <w:rPr>
          <w:lang w:val="en-US"/>
        </w:rPr>
        <w:t>certificate</w:t>
      </w:r>
      <w:r w:rsidRPr="00647085">
        <w:rPr>
          <w:lang w:val="en-US"/>
        </w:rPr>
        <w:t xml:space="preserve">, </w:t>
      </w:r>
      <w:r w:rsidR="001018A6" w:rsidRPr="00647085">
        <w:rPr>
          <w:lang w:val="en-US"/>
        </w:rPr>
        <w:t>discharge summary, TELK or other document</w:t>
      </w:r>
      <w:r w:rsidR="00096669" w:rsidRPr="00647085">
        <w:rPr>
          <w:lang w:val="en-US"/>
        </w:rPr>
        <w:t xml:space="preserve"> certifying health status.</w:t>
      </w:r>
    </w:p>
    <w:p w14:paraId="73C1D1BD" w14:textId="77777777" w:rsidR="00FF292A" w:rsidRPr="00A56E6C" w:rsidRDefault="00FF292A" w:rsidP="00380D90">
      <w:pPr>
        <w:pStyle w:val="NoSpacing"/>
        <w:jc w:val="both"/>
        <w:rPr>
          <w:b/>
          <w:lang w:val="en-US"/>
        </w:rPr>
      </w:pPr>
    </w:p>
    <w:p w14:paraId="3E1AFD1E" w14:textId="77777777" w:rsidR="00502A34" w:rsidRDefault="00B71A52" w:rsidP="00EE76CF">
      <w:r w:rsidRPr="00B70096">
        <w:t xml:space="preserve">                                                     </w:t>
      </w:r>
      <w:bookmarkStart w:id="8" w:name="_Hlk115175002"/>
      <w:r w:rsidR="00EE76CF">
        <w:t xml:space="preserve">              </w:t>
      </w:r>
      <w:r w:rsidR="00502A34">
        <w:t xml:space="preserve">                                              </w:t>
      </w:r>
    </w:p>
    <w:p w14:paraId="30B65093" w14:textId="0E7BB16D" w:rsidR="00485AD5" w:rsidRPr="00502A34" w:rsidRDefault="00502A34" w:rsidP="00EE76CF">
      <w:pPr>
        <w:rPr>
          <w:rStyle w:val="Hyperlink"/>
          <w:color w:val="auto"/>
          <w:u w:val="none"/>
        </w:rPr>
      </w:pPr>
      <w:r>
        <w:rPr>
          <w:b/>
          <w:bCs/>
        </w:rPr>
        <w:t xml:space="preserve">                                                                                               </w:t>
      </w:r>
      <w:r w:rsidR="00647085">
        <w:rPr>
          <w:b/>
          <w:bCs/>
          <w:lang w:val="en-US"/>
        </w:rPr>
        <w:t>For information</w:t>
      </w:r>
      <w:r w:rsidR="00485AD5" w:rsidRPr="00B846CB">
        <w:rPr>
          <w:b/>
          <w:bCs/>
        </w:rPr>
        <w:t>:</w:t>
      </w:r>
      <w:r w:rsidR="00485AD5" w:rsidRPr="00B70096">
        <w:t xml:space="preserve"> </w:t>
      </w:r>
      <w:r w:rsidR="00FF292A">
        <w:rPr>
          <w:lang w:val="en-US"/>
        </w:rPr>
        <w:t xml:space="preserve">Chief. assist. Gergana </w:t>
      </w:r>
      <w:proofErr w:type="spellStart"/>
      <w:r w:rsidR="00FF292A">
        <w:rPr>
          <w:lang w:val="en-US"/>
        </w:rPr>
        <w:t>Despotova</w:t>
      </w:r>
      <w:proofErr w:type="spellEnd"/>
      <w:r w:rsidR="00FF292A">
        <w:rPr>
          <w:lang w:val="en-US"/>
        </w:rPr>
        <w:t>, PhD</w:t>
      </w:r>
      <w:r w:rsidR="00485AD5" w:rsidRPr="00B70096">
        <w:t xml:space="preserve"> – </w:t>
      </w:r>
      <w:hyperlink r:id="rId6" w:history="1">
        <w:r w:rsidR="00485AD5" w:rsidRPr="00B70096">
          <w:rPr>
            <w:rStyle w:val="Hyperlink"/>
            <w:color w:val="auto"/>
            <w:u w:val="none"/>
            <w:lang w:val="en-US"/>
          </w:rPr>
          <w:t>gdespotova@uni-sofia.bg</w:t>
        </w:r>
      </w:hyperlink>
      <w:r w:rsidR="009D4F09">
        <w:rPr>
          <w:lang w:val="en-US"/>
        </w:rPr>
        <w:t xml:space="preserve">  </w:t>
      </w:r>
    </w:p>
    <w:bookmarkEnd w:id="8"/>
    <w:p w14:paraId="5D3DDAFD" w14:textId="3C4E19FB" w:rsidR="00917E23" w:rsidRDefault="00917E23" w:rsidP="00B71A52">
      <w:pPr>
        <w:jc w:val="right"/>
        <w:rPr>
          <w:rStyle w:val="Hyperlink"/>
          <w:color w:val="auto"/>
          <w:u w:val="none"/>
        </w:rPr>
      </w:pPr>
    </w:p>
    <w:p w14:paraId="75B6D82B" w14:textId="60BAF2D6" w:rsidR="00AF6714" w:rsidRPr="00B70096" w:rsidRDefault="00AF6714" w:rsidP="00C60E9E"/>
    <w:sectPr w:rsidR="00AF6714" w:rsidRPr="00B70096" w:rsidSect="00AC1BA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A43E72" w14:textId="77777777" w:rsidR="006662AE" w:rsidRDefault="006662AE" w:rsidP="00BE5333">
      <w:r>
        <w:separator/>
      </w:r>
    </w:p>
  </w:endnote>
  <w:endnote w:type="continuationSeparator" w:id="0">
    <w:p w14:paraId="4E9DDF9A" w14:textId="77777777" w:rsidR="006662AE" w:rsidRDefault="006662AE" w:rsidP="00BE53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9833DA" w14:textId="77777777" w:rsidR="00D22EDD" w:rsidRDefault="00D22ED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7FBDD5" w14:textId="77777777" w:rsidR="00D22EDD" w:rsidRDefault="00D22ED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E972E6" w14:textId="77777777" w:rsidR="00D22EDD" w:rsidRDefault="00D22E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DA6A6A" w14:textId="77777777" w:rsidR="006662AE" w:rsidRDefault="006662AE" w:rsidP="00BE5333">
      <w:r>
        <w:separator/>
      </w:r>
    </w:p>
  </w:footnote>
  <w:footnote w:type="continuationSeparator" w:id="0">
    <w:p w14:paraId="0B22752E" w14:textId="77777777" w:rsidR="006662AE" w:rsidRDefault="006662AE" w:rsidP="00BE53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DB9737" w14:textId="77777777" w:rsidR="00D22EDD" w:rsidRDefault="00D22ED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5B603B" w14:textId="7B35E9D1" w:rsidR="00BE5333" w:rsidRPr="00BE5333" w:rsidRDefault="00D85FB6" w:rsidP="00BE5333">
    <w:pPr>
      <w:jc w:val="center"/>
      <w:rPr>
        <w:sz w:val="28"/>
        <w:szCs w:val="28"/>
      </w:rPr>
    </w:pPr>
    <w:r>
      <w:rPr>
        <w:sz w:val="28"/>
        <w:szCs w:val="28"/>
        <w:lang w:val="en-US"/>
      </w:rPr>
      <w:t>SOFIA UNVERSITY</w:t>
    </w:r>
    <w:r w:rsidR="00BE5333" w:rsidRPr="00BE5333">
      <w:rPr>
        <w:sz w:val="28"/>
        <w:szCs w:val="28"/>
      </w:rPr>
      <w:t>„</w:t>
    </w:r>
    <w:r>
      <w:rPr>
        <w:sz w:val="28"/>
        <w:szCs w:val="28"/>
        <w:lang w:val="en-US"/>
      </w:rPr>
      <w:t>S</w:t>
    </w:r>
    <w:r w:rsidR="00A1541D">
      <w:rPr>
        <w:sz w:val="28"/>
        <w:szCs w:val="28"/>
        <w:lang w:val="en-US"/>
      </w:rPr>
      <w:t>T</w:t>
    </w:r>
    <w:r w:rsidR="00BE5333" w:rsidRPr="00BE5333">
      <w:rPr>
        <w:sz w:val="28"/>
        <w:szCs w:val="28"/>
      </w:rPr>
      <w:t xml:space="preserve">. </w:t>
    </w:r>
    <w:r w:rsidR="00A1541D">
      <w:rPr>
        <w:sz w:val="28"/>
        <w:szCs w:val="28"/>
        <w:lang w:val="en-US"/>
      </w:rPr>
      <w:t>K</w:t>
    </w:r>
    <w:bookmarkStart w:id="9" w:name="_GoBack"/>
    <w:bookmarkEnd w:id="9"/>
    <w:r>
      <w:rPr>
        <w:sz w:val="28"/>
        <w:szCs w:val="28"/>
        <w:lang w:val="en-US"/>
      </w:rPr>
      <w:t>LIMENT OHRIDSKI</w:t>
    </w:r>
    <w:r w:rsidR="00BE5333" w:rsidRPr="00BE5333">
      <w:rPr>
        <w:sz w:val="28"/>
        <w:szCs w:val="28"/>
      </w:rPr>
      <w:t>”</w:t>
    </w:r>
  </w:p>
  <w:p w14:paraId="0B879134" w14:textId="260F8639" w:rsidR="00BE5333" w:rsidRPr="00D22EDD" w:rsidRDefault="00D22EDD" w:rsidP="00BE5333">
    <w:pPr>
      <w:pStyle w:val="NoSpacing"/>
      <w:jc w:val="center"/>
      <w:rPr>
        <w:sz w:val="28"/>
        <w:szCs w:val="28"/>
        <w:lang w:val="en-US"/>
      </w:rPr>
    </w:pPr>
    <w:r>
      <w:rPr>
        <w:sz w:val="28"/>
        <w:szCs w:val="28"/>
        <w:lang w:val="en-US"/>
      </w:rPr>
      <w:t>Department of sport</w:t>
    </w:r>
  </w:p>
  <w:p w14:paraId="7296281D" w14:textId="77777777" w:rsidR="00BE5333" w:rsidRDefault="00BE533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6E0BE3" w14:textId="77777777" w:rsidR="00D22EDD" w:rsidRDefault="00D22ED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NjQwMjExMTMwMjNR0lEKTi0uzszPAykwNK4FAPbt5j8tAAAA"/>
  </w:docVars>
  <w:rsids>
    <w:rsidRoot w:val="00C43EC9"/>
    <w:rsid w:val="00015061"/>
    <w:rsid w:val="000200FC"/>
    <w:rsid w:val="00056DB3"/>
    <w:rsid w:val="00096669"/>
    <w:rsid w:val="000A1406"/>
    <w:rsid w:val="000B6895"/>
    <w:rsid w:val="000C3233"/>
    <w:rsid w:val="000C6D5B"/>
    <w:rsid w:val="000D6B19"/>
    <w:rsid w:val="000D6CA3"/>
    <w:rsid w:val="000F255B"/>
    <w:rsid w:val="001018A6"/>
    <w:rsid w:val="001309F8"/>
    <w:rsid w:val="0013150C"/>
    <w:rsid w:val="00192DB8"/>
    <w:rsid w:val="001965BF"/>
    <w:rsid w:val="001A12DD"/>
    <w:rsid w:val="001C3A60"/>
    <w:rsid w:val="001E2B6D"/>
    <w:rsid w:val="00206529"/>
    <w:rsid w:val="00222EFD"/>
    <w:rsid w:val="00225583"/>
    <w:rsid w:val="00245BF1"/>
    <w:rsid w:val="002565B1"/>
    <w:rsid w:val="002567AF"/>
    <w:rsid w:val="002908BD"/>
    <w:rsid w:val="00297E44"/>
    <w:rsid w:val="002F1909"/>
    <w:rsid w:val="002F21B2"/>
    <w:rsid w:val="00325DAF"/>
    <w:rsid w:val="00352DBA"/>
    <w:rsid w:val="00380D90"/>
    <w:rsid w:val="00384FBE"/>
    <w:rsid w:val="00386F63"/>
    <w:rsid w:val="00390015"/>
    <w:rsid w:val="0039054B"/>
    <w:rsid w:val="003D3284"/>
    <w:rsid w:val="003F1665"/>
    <w:rsid w:val="00412807"/>
    <w:rsid w:val="004357AE"/>
    <w:rsid w:val="00480336"/>
    <w:rsid w:val="00485AD5"/>
    <w:rsid w:val="004D1722"/>
    <w:rsid w:val="004F5369"/>
    <w:rsid w:val="00502A34"/>
    <w:rsid w:val="0051028C"/>
    <w:rsid w:val="005651D8"/>
    <w:rsid w:val="00566C95"/>
    <w:rsid w:val="005762BA"/>
    <w:rsid w:val="005A2E63"/>
    <w:rsid w:val="005B6797"/>
    <w:rsid w:val="005C5B17"/>
    <w:rsid w:val="005D4109"/>
    <w:rsid w:val="005E7041"/>
    <w:rsid w:val="005F0010"/>
    <w:rsid w:val="005F20DE"/>
    <w:rsid w:val="005F7F5E"/>
    <w:rsid w:val="006034F2"/>
    <w:rsid w:val="00603941"/>
    <w:rsid w:val="00625343"/>
    <w:rsid w:val="00647085"/>
    <w:rsid w:val="00653BA9"/>
    <w:rsid w:val="006662AE"/>
    <w:rsid w:val="006761C2"/>
    <w:rsid w:val="00696815"/>
    <w:rsid w:val="006B4BCB"/>
    <w:rsid w:val="00704B60"/>
    <w:rsid w:val="007473E6"/>
    <w:rsid w:val="00762C63"/>
    <w:rsid w:val="00763AAB"/>
    <w:rsid w:val="00790FFE"/>
    <w:rsid w:val="007A36FD"/>
    <w:rsid w:val="007C6AE8"/>
    <w:rsid w:val="007D5B2B"/>
    <w:rsid w:val="007E20E7"/>
    <w:rsid w:val="007F378C"/>
    <w:rsid w:val="008016D5"/>
    <w:rsid w:val="008033D5"/>
    <w:rsid w:val="00813170"/>
    <w:rsid w:val="008211FF"/>
    <w:rsid w:val="008279B7"/>
    <w:rsid w:val="00845070"/>
    <w:rsid w:val="0087195F"/>
    <w:rsid w:val="00873BFB"/>
    <w:rsid w:val="00873C8B"/>
    <w:rsid w:val="00876354"/>
    <w:rsid w:val="0088136E"/>
    <w:rsid w:val="008C0E65"/>
    <w:rsid w:val="008D3D91"/>
    <w:rsid w:val="00917E23"/>
    <w:rsid w:val="00930A47"/>
    <w:rsid w:val="00952007"/>
    <w:rsid w:val="00991CE8"/>
    <w:rsid w:val="00994EE7"/>
    <w:rsid w:val="009B0EBF"/>
    <w:rsid w:val="009D4F09"/>
    <w:rsid w:val="00A1541D"/>
    <w:rsid w:val="00A474E3"/>
    <w:rsid w:val="00A56E6C"/>
    <w:rsid w:val="00A61E52"/>
    <w:rsid w:val="00A62510"/>
    <w:rsid w:val="00A91D06"/>
    <w:rsid w:val="00AC1BA4"/>
    <w:rsid w:val="00AC3F46"/>
    <w:rsid w:val="00AF6714"/>
    <w:rsid w:val="00B101A9"/>
    <w:rsid w:val="00B25771"/>
    <w:rsid w:val="00B40330"/>
    <w:rsid w:val="00B47476"/>
    <w:rsid w:val="00B52792"/>
    <w:rsid w:val="00B70096"/>
    <w:rsid w:val="00B71A52"/>
    <w:rsid w:val="00B71B56"/>
    <w:rsid w:val="00B846CB"/>
    <w:rsid w:val="00BA08BC"/>
    <w:rsid w:val="00BA5ED1"/>
    <w:rsid w:val="00BE5333"/>
    <w:rsid w:val="00C0614D"/>
    <w:rsid w:val="00C06BE3"/>
    <w:rsid w:val="00C17BFE"/>
    <w:rsid w:val="00C3604A"/>
    <w:rsid w:val="00C43EC9"/>
    <w:rsid w:val="00C60E9E"/>
    <w:rsid w:val="00C71A1F"/>
    <w:rsid w:val="00C854E6"/>
    <w:rsid w:val="00C906BA"/>
    <w:rsid w:val="00C95557"/>
    <w:rsid w:val="00CC13B5"/>
    <w:rsid w:val="00CC2294"/>
    <w:rsid w:val="00D07F8F"/>
    <w:rsid w:val="00D22EDD"/>
    <w:rsid w:val="00D511F7"/>
    <w:rsid w:val="00D85FB6"/>
    <w:rsid w:val="00D86A8E"/>
    <w:rsid w:val="00DA5D26"/>
    <w:rsid w:val="00DB0E69"/>
    <w:rsid w:val="00DB4487"/>
    <w:rsid w:val="00DE4229"/>
    <w:rsid w:val="00DF21DF"/>
    <w:rsid w:val="00DF60E9"/>
    <w:rsid w:val="00E00C37"/>
    <w:rsid w:val="00E36472"/>
    <w:rsid w:val="00E54C78"/>
    <w:rsid w:val="00E801D1"/>
    <w:rsid w:val="00E837B2"/>
    <w:rsid w:val="00E84335"/>
    <w:rsid w:val="00E86EB9"/>
    <w:rsid w:val="00EC6D61"/>
    <w:rsid w:val="00EE76CF"/>
    <w:rsid w:val="00F02C59"/>
    <w:rsid w:val="00F3569D"/>
    <w:rsid w:val="00F36D70"/>
    <w:rsid w:val="00FD09E8"/>
    <w:rsid w:val="00FD0A5C"/>
    <w:rsid w:val="00FF2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955B54"/>
  <w15:docId w15:val="{6B4907B8-4A8B-4D7B-BAA5-8C01E2A53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C1BA4"/>
    <w:pPr>
      <w:suppressAutoHyphens/>
      <w:spacing w:after="0" w:line="240" w:lineRule="auto"/>
    </w:pPr>
    <w:rPr>
      <w:rFonts w:ascii="Times New Roman" w:eastAsia="Times New Roman" w:hAnsi="Times New Roman" w:cs="Calibri"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qFormat/>
    <w:rsid w:val="00AC1BA4"/>
    <w:pPr>
      <w:suppressAutoHyphens/>
      <w:spacing w:after="0" w:line="240" w:lineRule="auto"/>
    </w:pPr>
    <w:rPr>
      <w:rFonts w:ascii="Times New Roman" w:eastAsia="Times New Roman" w:hAnsi="Times New Roman" w:cs="Calibri"/>
      <w:sz w:val="24"/>
      <w:szCs w:val="24"/>
      <w:lang w:eastAsia="ar-SA"/>
    </w:rPr>
  </w:style>
  <w:style w:type="character" w:styleId="Hyperlink">
    <w:name w:val="Hyperlink"/>
    <w:basedOn w:val="DefaultParagraphFont"/>
    <w:uiPriority w:val="99"/>
    <w:unhideWhenUsed/>
    <w:rsid w:val="00485AD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E53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333"/>
    <w:rPr>
      <w:rFonts w:ascii="Times New Roman" w:eastAsia="Times New Roman" w:hAnsi="Times New Roman" w:cs="Calibri"/>
      <w:sz w:val="24"/>
      <w:szCs w:val="24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BE53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333"/>
    <w:rPr>
      <w:rFonts w:ascii="Times New Roman" w:eastAsia="Times New Roman" w:hAnsi="Times New Roman" w:cs="Calibri"/>
      <w:sz w:val="24"/>
      <w:szCs w:val="24"/>
      <w:lang w:eastAsia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B700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gdespotova@uni-sofia.bg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О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</Pages>
  <Words>155</Words>
  <Characters>888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mi</dc:creator>
  <cp:keywords/>
  <dc:description/>
  <cp:lastModifiedBy>1</cp:lastModifiedBy>
  <cp:revision>30</cp:revision>
  <dcterms:created xsi:type="dcterms:W3CDTF">2025-09-01T12:19:00Z</dcterms:created>
  <dcterms:modified xsi:type="dcterms:W3CDTF">2025-10-24T08:10:00Z</dcterms:modified>
</cp:coreProperties>
</file>